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1A96D2B2" w:rsidR="00FF5363" w:rsidRDefault="00194923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 xml:space="preserve">Lesson </w:t>
      </w:r>
      <w:r w:rsidR="00E806D4">
        <w:rPr>
          <w:rFonts w:ascii="Lato" w:hAnsi="Lato"/>
        </w:rPr>
        <w:t>5</w:t>
      </w:r>
      <w:bookmarkStart w:id="0" w:name="_GoBack"/>
      <w:bookmarkEnd w:id="0"/>
      <w:r>
        <w:rPr>
          <w:rFonts w:ascii="Lato" w:hAnsi="Lato"/>
        </w:rPr>
        <w:t xml:space="preserve"> – Bi</w:t>
      </w:r>
      <w:r w:rsidR="001D5721">
        <w:rPr>
          <w:rFonts w:ascii="Lato" w:hAnsi="Lato"/>
        </w:rPr>
        <w:t>t:</w:t>
      </w:r>
      <w:r>
        <w:rPr>
          <w:rFonts w:ascii="Lato" w:hAnsi="Lato"/>
        </w:rPr>
        <w:t>B</w:t>
      </w:r>
      <w:r w:rsidR="001D5721">
        <w:rPr>
          <w:rFonts w:ascii="Lato" w:hAnsi="Lato"/>
        </w:rPr>
        <w:t>ot Build</w:t>
      </w:r>
      <w:r w:rsidR="00D93F76">
        <w:rPr>
          <w:rFonts w:ascii="Lato" w:hAnsi="Lato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194923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298473DF" w:rsidR="000162B6" w:rsidRDefault="00194923" w:rsidP="0019492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T</w:t>
            </w:r>
            <w:r w:rsidR="000162B6">
              <w:rPr>
                <w:rFonts w:ascii="Lato" w:hAnsi="Lato"/>
              </w:rPr>
              <w:t xml:space="preserve">he </w:t>
            </w:r>
            <w:r>
              <w:rPr>
                <w:rFonts w:ascii="Lato" w:hAnsi="Lato"/>
              </w:rPr>
              <w:t>Big Picture – Why Is This Relevant</w:t>
            </w:r>
            <w:r w:rsidR="000162B6"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199974DB" w:rsidR="000162B6" w:rsidRDefault="000162B6" w:rsidP="0019492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194923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194923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6439BC73" w:rsidR="00DC606C" w:rsidRPr="00DC606C" w:rsidRDefault="00F22BA8" w:rsidP="00DC606C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1D5721">
              <w:rPr>
                <w:rFonts w:ascii="Lato" w:hAnsi="Lato"/>
              </w:rPr>
              <w:t>s get a good grasp of the features and how they work together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61B8C47" w14:textId="4A64CE22" w:rsidR="001D5721" w:rsidRDefault="001D5721" w:rsidP="001D5721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dentify all the components to assemble your </w:t>
            </w:r>
            <w:r w:rsidR="00194923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it</w:t>
            </w:r>
            <w:r w:rsidR="00194923">
              <w:rPr>
                <w:rFonts w:ascii="Lato" w:hAnsi="Lato"/>
              </w:rPr>
              <w:t>:B</w:t>
            </w:r>
            <w:r>
              <w:rPr>
                <w:rFonts w:ascii="Lato" w:hAnsi="Lato"/>
              </w:rPr>
              <w:t>ot</w:t>
            </w:r>
          </w:p>
          <w:p w14:paraId="29E166AC" w14:textId="0EEA7E76" w:rsidR="001D5721" w:rsidRDefault="001D5721" w:rsidP="001D5721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Correctly assemble your </w:t>
            </w:r>
            <w:r w:rsidR="00194923">
              <w:rPr>
                <w:rFonts w:ascii="Lato" w:hAnsi="Lato"/>
              </w:rPr>
              <w:t>Bit:Bot</w:t>
            </w:r>
          </w:p>
          <w:p w14:paraId="472C9705" w14:textId="20344AA0" w:rsidR="001D5721" w:rsidRDefault="001D5721" w:rsidP="001D5721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est your </w:t>
            </w:r>
            <w:r w:rsidR="00194923">
              <w:rPr>
                <w:rFonts w:ascii="Lato" w:hAnsi="Lato"/>
              </w:rPr>
              <w:t>Bit:Bot</w:t>
            </w:r>
            <w:r>
              <w:rPr>
                <w:rFonts w:ascii="Lato" w:hAnsi="Lato"/>
              </w:rPr>
              <w:t>’s basic functionality us</w:t>
            </w:r>
            <w:r w:rsidR="00194923">
              <w:rPr>
                <w:rFonts w:ascii="Lato" w:hAnsi="Lato"/>
              </w:rPr>
              <w:t>ing</w:t>
            </w:r>
            <w:r>
              <w:rPr>
                <w:rFonts w:ascii="Lato" w:hAnsi="Lato"/>
              </w:rPr>
              <w:t xml:space="preserve"> the codes from </w:t>
            </w:r>
            <w:r w:rsidR="00194923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ssons 4 and 5</w:t>
            </w:r>
          </w:p>
          <w:p w14:paraId="2D6A892F" w14:textId="625C297F" w:rsidR="000162B6" w:rsidRPr="0022099F" w:rsidRDefault="000162B6" w:rsidP="00DC606C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22761DF2" w14:textId="77777777" w:rsidTr="00194923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11667E51" w:rsidR="000162B6" w:rsidRDefault="000162B6" w:rsidP="0019492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– How </w:t>
            </w:r>
            <w:r w:rsidR="00194923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194923">
              <w:rPr>
                <w:rFonts w:ascii="Lato" w:hAnsi="Lato"/>
              </w:rPr>
              <w:t>Engage Learners</w:t>
            </w:r>
            <w:r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064A489D" w:rsidR="000162B6" w:rsidRDefault="000162B6" w:rsidP="0019492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194923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194923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9AA7ED3" w14:textId="035EC468" w:rsidR="00FA7BB5" w:rsidRDefault="00F22BA8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1D5721">
              <w:rPr>
                <w:rFonts w:ascii="Lato" w:hAnsi="Lato"/>
              </w:rPr>
              <w:t>s enjoy the build.</w:t>
            </w:r>
          </w:p>
          <w:p w14:paraId="5CB01017" w14:textId="1B5A9727" w:rsidR="001D5721" w:rsidRDefault="00F22BA8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work </w:t>
            </w:r>
            <w:r w:rsidR="001D5721">
              <w:rPr>
                <w:rFonts w:ascii="Lato" w:hAnsi="Lato"/>
              </w:rPr>
              <w:t>in teams and take responsibility for their team</w:t>
            </w:r>
            <w:r>
              <w:rPr>
                <w:rFonts w:ascii="Lato" w:hAnsi="Lato"/>
              </w:rPr>
              <w:t>’</w:t>
            </w:r>
            <w:r w:rsidR="001D5721">
              <w:rPr>
                <w:rFonts w:ascii="Lato" w:hAnsi="Lato"/>
              </w:rPr>
              <w:t>s robot.</w:t>
            </w:r>
          </w:p>
          <w:p w14:paraId="6FDD284F" w14:textId="67198DD0" w:rsidR="001D5721" w:rsidRPr="001D5721" w:rsidRDefault="001D5721" w:rsidP="001D5721">
            <w:pPr>
              <w:ind w:left="360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5582E2BB" w:rsidR="000162B6" w:rsidRDefault="000162B6" w:rsidP="00194923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194923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67F77AB2" w14:textId="0134E8CC" w:rsidR="00D26DB1" w:rsidRPr="00CF3AB2" w:rsidRDefault="00F22BA8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1D5721">
              <w:rPr>
                <w:rFonts w:ascii="Lato" w:hAnsi="Lato"/>
                <w:bCs/>
              </w:rPr>
              <w:t xml:space="preserve">s work in a team to build their </w:t>
            </w:r>
            <w:r w:rsidR="00194923">
              <w:rPr>
                <w:rFonts w:ascii="Lato" w:hAnsi="Lato"/>
              </w:rPr>
              <w:t>Bit:Bot</w:t>
            </w:r>
          </w:p>
          <w:p w14:paraId="5CD7FA76" w14:textId="6BB27E7F" w:rsidR="000162B6" w:rsidRDefault="000162B6" w:rsidP="00194923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194923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5626D33" w14:textId="7EF73028" w:rsidR="00D26DB1" w:rsidRPr="00CF3AB2" w:rsidRDefault="00F22BA8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1D5721">
              <w:rPr>
                <w:rFonts w:ascii="Lato" w:hAnsi="Lato"/>
                <w:bCs/>
              </w:rPr>
              <w:t xml:space="preserve">s </w:t>
            </w:r>
            <w:proofErr w:type="gramStart"/>
            <w:r w:rsidR="001D5721">
              <w:rPr>
                <w:rFonts w:ascii="Lato" w:hAnsi="Lato"/>
                <w:bCs/>
              </w:rPr>
              <w:t>are able to</w:t>
            </w:r>
            <w:proofErr w:type="gramEnd"/>
            <w:r w:rsidR="001D5721">
              <w:rPr>
                <w:rFonts w:ascii="Lato" w:hAnsi="Lato"/>
                <w:bCs/>
              </w:rPr>
              <w:t xml:space="preserve"> build and are supported to test their </w:t>
            </w:r>
            <w:r w:rsidR="00194923">
              <w:rPr>
                <w:rFonts w:ascii="Lato" w:hAnsi="Lato"/>
              </w:rPr>
              <w:t>Bit:Bot</w:t>
            </w:r>
          </w:p>
          <w:p w14:paraId="5DC555B7" w14:textId="0E59F9E4" w:rsidR="000162B6" w:rsidRDefault="000162B6" w:rsidP="00194923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194923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3DEF5A95" w:rsidR="00D26DB1" w:rsidRPr="00CF3AB2" w:rsidRDefault="00F22BA8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1D5721">
              <w:rPr>
                <w:rFonts w:ascii="Lato" w:hAnsi="Lato"/>
              </w:rPr>
              <w:t xml:space="preserve">s successfully assemble and test their </w:t>
            </w:r>
            <w:r w:rsidR="00194923">
              <w:rPr>
                <w:rFonts w:ascii="Lato" w:hAnsi="Lato"/>
              </w:rPr>
              <w:t xml:space="preserve">Bit:Bot </w:t>
            </w:r>
            <w:r w:rsidR="001D5721">
              <w:rPr>
                <w:rFonts w:ascii="Lato" w:hAnsi="Lato"/>
              </w:rPr>
              <w:t>working well in a team with good communication</w:t>
            </w:r>
          </w:p>
        </w:tc>
      </w:tr>
      <w:tr w:rsidR="000162B6" w14:paraId="7AFBB381" w14:textId="77777777" w:rsidTr="00194923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553F1EC5" w:rsidR="000162B6" w:rsidRDefault="000162B6" w:rsidP="0019492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194923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2523DAAB" w:rsidR="000162B6" w:rsidRDefault="000162B6" w:rsidP="0019492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194923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194923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0643132" w14:textId="17BC3884" w:rsidR="00D26DB1" w:rsidRDefault="001D572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Following instructions carefully to assemble </w:t>
            </w:r>
            <w:r w:rsidR="00194923">
              <w:rPr>
                <w:rFonts w:ascii="Lato" w:hAnsi="Lato"/>
              </w:rPr>
              <w:t>Bit:Bot</w:t>
            </w:r>
          </w:p>
          <w:p w14:paraId="6EE9733B" w14:textId="2D15329C" w:rsidR="001D5721" w:rsidRDefault="001D572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ting </w:t>
            </w:r>
            <w:r w:rsidR="00F22BA8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think about how the instructions could be improved for when they develop their own assembly plan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0307B84" w14:textId="03AD5484" w:rsidR="001D5721" w:rsidRPr="00213706" w:rsidRDefault="001D5721" w:rsidP="004B6840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7173720D" w14:textId="77777777" w:rsidTr="00194923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0D3CCA92" w:rsidR="000162B6" w:rsidRDefault="000162B6" w:rsidP="0019492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58A9E359" w:rsidR="000162B6" w:rsidRDefault="000162B6" w:rsidP="0019492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194923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4D2153C" w14:textId="30D2CE81" w:rsidR="001D5721" w:rsidRDefault="00D26DB1" w:rsidP="001D5721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  <w:bCs/>
              </w:rPr>
            </w:pPr>
            <w:r w:rsidRPr="001D5721">
              <w:rPr>
                <w:rFonts w:ascii="Lato" w:hAnsi="Lato"/>
                <w:bCs/>
              </w:rPr>
              <w:t xml:space="preserve">Some </w:t>
            </w:r>
            <w:r w:rsidR="00F22BA8">
              <w:rPr>
                <w:rFonts w:ascii="Lato" w:hAnsi="Lato"/>
                <w:bCs/>
              </w:rPr>
              <w:t>Learner</w:t>
            </w:r>
            <w:r w:rsidRPr="001D5721">
              <w:rPr>
                <w:rFonts w:ascii="Lato" w:hAnsi="Lato"/>
                <w:bCs/>
              </w:rPr>
              <w:t xml:space="preserve">s will </w:t>
            </w:r>
            <w:r w:rsidR="001D5721" w:rsidRPr="001D5721">
              <w:rPr>
                <w:rFonts w:ascii="Lato" w:hAnsi="Lato"/>
                <w:bCs/>
              </w:rPr>
              <w:t>rush the build</w:t>
            </w:r>
            <w:r w:rsidR="00213706">
              <w:rPr>
                <w:rFonts w:ascii="Lato" w:hAnsi="Lato"/>
                <w:bCs/>
              </w:rPr>
              <w:t xml:space="preserve"> and may n</w:t>
            </w:r>
            <w:r w:rsidR="00194923">
              <w:rPr>
                <w:rFonts w:ascii="Lato" w:hAnsi="Lato"/>
                <w:bCs/>
              </w:rPr>
              <w:t>e</w:t>
            </w:r>
            <w:r w:rsidR="00213706">
              <w:rPr>
                <w:rFonts w:ascii="Lato" w:hAnsi="Lato"/>
                <w:bCs/>
              </w:rPr>
              <w:t xml:space="preserve">ed support </w:t>
            </w:r>
            <w:r w:rsidR="00194923">
              <w:rPr>
                <w:rFonts w:ascii="Lato" w:hAnsi="Lato"/>
                <w:bCs/>
              </w:rPr>
              <w:t xml:space="preserve">to </w:t>
            </w:r>
            <w:r w:rsidR="00213706">
              <w:rPr>
                <w:rFonts w:ascii="Lato" w:hAnsi="Lato"/>
                <w:bCs/>
              </w:rPr>
              <w:t>ensure components are fitted in the correct orientation</w:t>
            </w:r>
          </w:p>
          <w:p w14:paraId="2EEA6619" w14:textId="32C2B376" w:rsidR="001D5721" w:rsidRDefault="001D5721" w:rsidP="001D5721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  <w:bCs/>
              </w:rPr>
            </w:pPr>
            <w:r w:rsidRPr="001D5721">
              <w:rPr>
                <w:rFonts w:ascii="Lato" w:hAnsi="Lato"/>
                <w:bCs/>
              </w:rPr>
              <w:t>Time and care need to be taken to ensure everything is connected</w:t>
            </w:r>
            <w:r w:rsidR="00213706">
              <w:rPr>
                <w:rFonts w:ascii="Lato" w:hAnsi="Lato"/>
                <w:bCs/>
              </w:rPr>
              <w:t xml:space="preserve"> correctly</w:t>
            </w:r>
            <w:r w:rsidR="00F22BA8">
              <w:rPr>
                <w:rFonts w:ascii="Lato" w:hAnsi="Lato"/>
                <w:bCs/>
              </w:rPr>
              <w:t xml:space="preserve"> </w:t>
            </w:r>
          </w:p>
          <w:p w14:paraId="49C7B119" w14:textId="71F1CACB" w:rsidR="00EB7881" w:rsidRPr="001D5721" w:rsidRDefault="001D5721" w:rsidP="001D5721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Ma</w:t>
            </w:r>
            <w:r w:rsidRPr="001D5721">
              <w:rPr>
                <w:rFonts w:ascii="Lato" w:hAnsi="Lato"/>
                <w:bCs/>
              </w:rPr>
              <w:t>ke sure the mic</w:t>
            </w:r>
            <w:r w:rsidR="00194923">
              <w:rPr>
                <w:rFonts w:ascii="Lato" w:hAnsi="Lato"/>
                <w:bCs/>
              </w:rPr>
              <w:t>r</w:t>
            </w:r>
            <w:r w:rsidRPr="001D5721">
              <w:rPr>
                <w:rFonts w:ascii="Lato" w:hAnsi="Lato"/>
                <w:bCs/>
              </w:rPr>
              <w:t>o</w:t>
            </w:r>
            <w:r w:rsidR="00213706">
              <w:rPr>
                <w:rFonts w:ascii="Lato" w:hAnsi="Lato"/>
                <w:bCs/>
              </w:rPr>
              <w:t>:</w:t>
            </w:r>
            <w:r w:rsidRPr="001D5721">
              <w:rPr>
                <w:rFonts w:ascii="Lato" w:hAnsi="Lato"/>
                <w:bCs/>
              </w:rPr>
              <w:t xml:space="preserve">bit is mounted the right way </w:t>
            </w:r>
            <w:proofErr w:type="gramStart"/>
            <w:r w:rsidRPr="001D5721">
              <w:rPr>
                <w:rFonts w:ascii="Lato" w:hAnsi="Lato"/>
                <w:bCs/>
              </w:rPr>
              <w:t>round</w:t>
            </w:r>
            <w:proofErr w:type="gramEnd"/>
            <w:r w:rsidRPr="001D5721">
              <w:rPr>
                <w:rFonts w:ascii="Lato" w:hAnsi="Lato"/>
                <w:bCs/>
              </w:rPr>
              <w:t xml:space="preserve"> and the power is off when the battery pack is connected</w:t>
            </w:r>
          </w:p>
          <w:p w14:paraId="0EA80B11" w14:textId="77777777" w:rsidR="00EB7881" w:rsidRPr="00CF3AB2" w:rsidRDefault="00EB7881" w:rsidP="000162B6">
            <w:pPr>
              <w:rPr>
                <w:rFonts w:ascii="Lato" w:hAnsi="Lato"/>
                <w:bCs/>
              </w:rPr>
            </w:pP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ECCE0AC" w14:textId="77777777" w:rsidR="00F22BA8" w:rsidRDefault="00F22BA8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6 ppt</w:t>
            </w:r>
          </w:p>
          <w:p w14:paraId="22CF3CBC" w14:textId="77777777" w:rsidR="00F22BA8" w:rsidRDefault="00F22BA8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6 Activity Sheet</w:t>
            </w:r>
          </w:p>
          <w:p w14:paraId="3697461C" w14:textId="4ED0295A" w:rsidR="00E352FE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7DD0459E" w14:textId="23F812C2" w:rsidR="00194923" w:rsidRPr="00194923" w:rsidRDefault="00194923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194923">
              <w:rPr>
                <w:rFonts w:ascii="Lato" w:hAnsi="Lato"/>
              </w:rPr>
              <w:t xml:space="preserve">Access to </w:t>
            </w:r>
            <w:hyperlink r:id="rId7" w:history="1">
              <w:r w:rsidRPr="00194923">
                <w:rPr>
                  <w:rStyle w:val="Hyperlink"/>
                  <w:rFonts w:ascii="Lato" w:hAnsi="Lato"/>
                </w:rPr>
                <w:t>https://makecode.microbit.org</w:t>
              </w:r>
            </w:hyperlink>
          </w:p>
          <w:p w14:paraId="5A095EB4" w14:textId="2A88FCF5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8" w:history="1">
              <w:r w:rsidR="00C747FD" w:rsidRPr="00E862EB">
                <w:rPr>
                  <w:rStyle w:val="Hyperlink"/>
                  <w:rFonts w:ascii="Lato" w:hAnsi="Lato"/>
                </w:rPr>
                <w:t>www.4tronix.co.uk/bitbot</w:t>
              </w:r>
            </w:hyperlink>
            <w:r>
              <w:rPr>
                <w:rFonts w:ascii="Lato" w:hAnsi="Lato"/>
              </w:rPr>
              <w:t xml:space="preserve"> if required</w:t>
            </w:r>
            <w:r w:rsidR="00F22BA8">
              <w:rPr>
                <w:rFonts w:ascii="Lato" w:hAnsi="Lato"/>
              </w:rPr>
              <w:t xml:space="preserve"> or ‘Bit:Bot Build Instructions’ sheet</w:t>
            </w:r>
          </w:p>
          <w:p w14:paraId="01003122" w14:textId="6E5E91DB" w:rsidR="00E862EB" w:rsidRPr="00194923" w:rsidRDefault="00194923" w:rsidP="00194923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194923">
              <w:rPr>
                <w:rFonts w:ascii="Lato" w:hAnsi="Lato"/>
              </w:rPr>
              <w:t xml:space="preserve">Bit:Bot </w:t>
            </w:r>
          </w:p>
        </w:tc>
      </w:tr>
      <w:tr w:rsidR="000162B6" w14:paraId="4E7E3DC6" w14:textId="77777777" w:rsidTr="00194923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77777777" w:rsidR="000162B6" w:rsidRDefault="000162B6" w:rsidP="00194923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flow </w:t>
            </w:r>
          </w:p>
        </w:tc>
      </w:tr>
      <w:tr w:rsidR="000162B6" w14:paraId="71C186CE" w14:textId="77777777" w:rsidTr="00194923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0D8B9BD" w14:textId="664BFECD" w:rsidR="009C3C70" w:rsidRDefault="00213706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with </w:t>
            </w:r>
            <w:r w:rsidR="00F22BA8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he need to follow instructions carefully and work in a team</w:t>
            </w:r>
          </w:p>
          <w:p w14:paraId="3150A087" w14:textId="643B9385" w:rsidR="00213706" w:rsidRDefault="00213706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F22BA8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hat they will be creating their own build inspections for their own designs later so to think so how the instructions could be clearer</w:t>
            </w:r>
          </w:p>
          <w:p w14:paraId="6465C3E7" w14:textId="318E0576" w:rsidR="009C3C70" w:rsidRDefault="009C3C70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</w:t>
            </w:r>
            <w:r w:rsidR="00F22BA8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experiment and attempt the stretch tasks</w:t>
            </w:r>
          </w:p>
          <w:p w14:paraId="539827D6" w14:textId="76807604" w:rsidR="00213706" w:rsidRDefault="00213706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Organise </w:t>
            </w:r>
            <w:r w:rsidR="00F22BA8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into teams and provide micro:bit and </w:t>
            </w:r>
            <w:r w:rsidR="00194923">
              <w:rPr>
                <w:rFonts w:ascii="Lato" w:hAnsi="Lato"/>
              </w:rPr>
              <w:t>Bit:Bot</w:t>
            </w:r>
          </w:p>
          <w:p w14:paraId="25FF36A5" w14:textId="5D041997" w:rsidR="00213706" w:rsidRDefault="00213706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e </w:t>
            </w:r>
            <w:r w:rsidR="00F22BA8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access to the 4tronix website or the build instructions worksheet</w:t>
            </w:r>
          </w:p>
          <w:p w14:paraId="28B63950" w14:textId="744029E3" w:rsidR="00213706" w:rsidRPr="00213706" w:rsidRDefault="00213706" w:rsidP="0021370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e </w:t>
            </w:r>
            <w:r w:rsidR="00F22BA8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an opportunity to test their </w:t>
            </w:r>
            <w:r w:rsidR="00194923">
              <w:rPr>
                <w:rFonts w:ascii="Lato" w:hAnsi="Lato"/>
              </w:rPr>
              <w:t xml:space="preserve">Bit:Bot </w:t>
            </w:r>
            <w:r>
              <w:rPr>
                <w:rFonts w:ascii="Lato" w:hAnsi="Lato"/>
              </w:rPr>
              <w:t>work after they have been assembled.</w:t>
            </w:r>
          </w:p>
        </w:tc>
      </w:tr>
      <w:tr w:rsidR="000162B6" w14:paraId="24B9CFD5" w14:textId="77777777" w:rsidTr="00194923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38E485F3" w:rsidR="00213706" w:rsidRPr="00194923" w:rsidRDefault="000162B6" w:rsidP="00194923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</w:tc>
      </w:tr>
      <w:tr w:rsidR="00194923" w14:paraId="13AA2A68" w14:textId="77777777" w:rsidTr="00194923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5B2B3D7" w14:textId="10B67AC0" w:rsidR="00194923" w:rsidRPr="00194923" w:rsidRDefault="00194923" w:rsidP="00194923">
            <w:pPr>
              <w:pStyle w:val="ListParagraph"/>
              <w:numPr>
                <w:ilvl w:val="0"/>
                <w:numId w:val="17"/>
              </w:num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 w:rsidRPr="00194923">
              <w:rPr>
                <w:rFonts w:ascii="Lato" w:hAnsi="Lato"/>
              </w:rPr>
              <w:t>Assemble the Bit:Bot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F0677A" w14:textId="77777777" w:rsidR="00194923" w:rsidRDefault="00194923" w:rsidP="006B36F6">
      <w:pPr>
        <w:spacing w:after="0" w:line="240" w:lineRule="auto"/>
      </w:pPr>
      <w:r>
        <w:separator/>
      </w:r>
    </w:p>
  </w:endnote>
  <w:endnote w:type="continuationSeparator" w:id="0">
    <w:p w14:paraId="0C33C1CA" w14:textId="77777777" w:rsidR="00194923" w:rsidRDefault="00194923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194923" w:rsidRDefault="00194923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194923" w:rsidRPr="006B36F6" w:rsidRDefault="00194923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9DB311" w14:textId="77777777" w:rsidR="00194923" w:rsidRDefault="00194923" w:rsidP="006B36F6">
      <w:pPr>
        <w:spacing w:after="0" w:line="240" w:lineRule="auto"/>
      </w:pPr>
      <w:r>
        <w:separator/>
      </w:r>
    </w:p>
  </w:footnote>
  <w:footnote w:type="continuationSeparator" w:id="0">
    <w:p w14:paraId="37448EE0" w14:textId="77777777" w:rsidR="00194923" w:rsidRDefault="00194923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194923" w:rsidRDefault="0019492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238B0"/>
    <w:multiLevelType w:val="hybridMultilevel"/>
    <w:tmpl w:val="E4529C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C14B3"/>
    <w:multiLevelType w:val="hybridMultilevel"/>
    <w:tmpl w:val="9BEE9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24741"/>
    <w:multiLevelType w:val="hybridMultilevel"/>
    <w:tmpl w:val="A3BAC862"/>
    <w:lvl w:ilvl="0" w:tplc="0914C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8B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76E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88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D0F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54A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2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EA3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4D51DA"/>
    <w:multiLevelType w:val="hybridMultilevel"/>
    <w:tmpl w:val="AC28F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9E0180"/>
    <w:multiLevelType w:val="hybridMultilevel"/>
    <w:tmpl w:val="7A1AD6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6"/>
  </w:num>
  <w:num w:numId="3">
    <w:abstractNumId w:val="3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0"/>
  </w:num>
  <w:num w:numId="9">
    <w:abstractNumId w:val="9"/>
  </w:num>
  <w:num w:numId="10">
    <w:abstractNumId w:val="13"/>
  </w:num>
  <w:num w:numId="11">
    <w:abstractNumId w:val="11"/>
  </w:num>
  <w:num w:numId="12">
    <w:abstractNumId w:val="14"/>
  </w:num>
  <w:num w:numId="13">
    <w:abstractNumId w:val="10"/>
  </w:num>
  <w:num w:numId="14">
    <w:abstractNumId w:val="4"/>
  </w:num>
  <w:num w:numId="15">
    <w:abstractNumId w:val="1"/>
  </w:num>
  <w:num w:numId="16">
    <w:abstractNumId w:val="12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AyNTAxNTYwtjBX0lEKTi0uzszPAykwrAUAARc9TCwAAAA="/>
  </w:docVars>
  <w:rsids>
    <w:rsidRoot w:val="00D0274F"/>
    <w:rsid w:val="00010B91"/>
    <w:rsid w:val="000162B6"/>
    <w:rsid w:val="000751A3"/>
    <w:rsid w:val="0008457D"/>
    <w:rsid w:val="000C6E37"/>
    <w:rsid w:val="000E633D"/>
    <w:rsid w:val="00194923"/>
    <w:rsid w:val="001D3E62"/>
    <w:rsid w:val="001D5721"/>
    <w:rsid w:val="00213706"/>
    <w:rsid w:val="0022099F"/>
    <w:rsid w:val="002C21F9"/>
    <w:rsid w:val="002C77FD"/>
    <w:rsid w:val="002E70C3"/>
    <w:rsid w:val="002F79FF"/>
    <w:rsid w:val="00303314"/>
    <w:rsid w:val="003268D4"/>
    <w:rsid w:val="00393C71"/>
    <w:rsid w:val="003A0178"/>
    <w:rsid w:val="00407D67"/>
    <w:rsid w:val="00463B37"/>
    <w:rsid w:val="004707BA"/>
    <w:rsid w:val="004B6840"/>
    <w:rsid w:val="004C519B"/>
    <w:rsid w:val="00500BAE"/>
    <w:rsid w:val="0050517C"/>
    <w:rsid w:val="005535F1"/>
    <w:rsid w:val="0059339C"/>
    <w:rsid w:val="005E7112"/>
    <w:rsid w:val="005F5105"/>
    <w:rsid w:val="00691243"/>
    <w:rsid w:val="006B36F6"/>
    <w:rsid w:val="007267DC"/>
    <w:rsid w:val="0076387A"/>
    <w:rsid w:val="00780D09"/>
    <w:rsid w:val="007A5B66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F13CC"/>
    <w:rsid w:val="0090526F"/>
    <w:rsid w:val="00923F20"/>
    <w:rsid w:val="00953671"/>
    <w:rsid w:val="009C3C70"/>
    <w:rsid w:val="009C5BB8"/>
    <w:rsid w:val="009D3297"/>
    <w:rsid w:val="009E2854"/>
    <w:rsid w:val="009E6DF8"/>
    <w:rsid w:val="009F1E4A"/>
    <w:rsid w:val="009F3E27"/>
    <w:rsid w:val="00A351FC"/>
    <w:rsid w:val="00A510A5"/>
    <w:rsid w:val="00A75B10"/>
    <w:rsid w:val="00AD2894"/>
    <w:rsid w:val="00B37D24"/>
    <w:rsid w:val="00B956C7"/>
    <w:rsid w:val="00BE23C5"/>
    <w:rsid w:val="00C3104A"/>
    <w:rsid w:val="00C747FD"/>
    <w:rsid w:val="00C7544E"/>
    <w:rsid w:val="00CF3AB2"/>
    <w:rsid w:val="00D0274F"/>
    <w:rsid w:val="00D26DB1"/>
    <w:rsid w:val="00D93F76"/>
    <w:rsid w:val="00DC606C"/>
    <w:rsid w:val="00E14232"/>
    <w:rsid w:val="00E352FE"/>
    <w:rsid w:val="00E806D4"/>
    <w:rsid w:val="00E862EB"/>
    <w:rsid w:val="00EB7881"/>
    <w:rsid w:val="00ED35AF"/>
    <w:rsid w:val="00ED3A06"/>
    <w:rsid w:val="00F1388C"/>
    <w:rsid w:val="00F22BA8"/>
    <w:rsid w:val="00F41341"/>
    <w:rsid w:val="00F62315"/>
    <w:rsid w:val="00F709DE"/>
    <w:rsid w:val="00F902EA"/>
    <w:rsid w:val="00FA1573"/>
    <w:rsid w:val="00FA7BB5"/>
    <w:rsid w:val="00FE35F6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6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4tronix.co.uk/bitbo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7</cp:revision>
  <dcterms:created xsi:type="dcterms:W3CDTF">2019-01-04T17:01:00Z</dcterms:created>
  <dcterms:modified xsi:type="dcterms:W3CDTF">2019-08-13T08:57:00Z</dcterms:modified>
</cp:coreProperties>
</file>